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6644B7" w14:textId="603B3BA7" w:rsidR="0005036E" w:rsidRPr="0005036E" w:rsidRDefault="0005036E" w:rsidP="0005036E">
      <w:pPr>
        <w:spacing w:after="0"/>
        <w:jc w:val="center"/>
        <w:rPr>
          <w:b/>
          <w:sz w:val="28"/>
          <w:lang w:val="en-US"/>
        </w:rPr>
      </w:pPr>
      <w:r w:rsidRPr="0005036E">
        <w:rPr>
          <w:b/>
          <w:sz w:val="28"/>
          <w:lang w:val="en-US"/>
        </w:rPr>
        <w:t>Proposed 2018 Ballot Initiatives vs. “Grand Bargain” Legislation (H.464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5130"/>
        <w:gridCol w:w="6295"/>
      </w:tblGrid>
      <w:tr w:rsidR="003B50A9" w:rsidRPr="0005036E" w14:paraId="4B7AB957" w14:textId="77777777" w:rsidTr="00E96AF4">
        <w:tc>
          <w:tcPr>
            <w:tcW w:w="2965" w:type="dxa"/>
          </w:tcPr>
          <w:p w14:paraId="323A6296" w14:textId="056D13A8" w:rsidR="003B50A9" w:rsidRPr="0005036E" w:rsidRDefault="0005036E">
            <w:pPr>
              <w:rPr>
                <w:b/>
                <w:lang w:val="en-US"/>
              </w:rPr>
            </w:pPr>
            <w:r w:rsidRPr="0005036E">
              <w:rPr>
                <w:b/>
                <w:lang w:val="en-US"/>
              </w:rPr>
              <w:t>Issue</w:t>
            </w:r>
          </w:p>
        </w:tc>
        <w:tc>
          <w:tcPr>
            <w:tcW w:w="5130" w:type="dxa"/>
          </w:tcPr>
          <w:p w14:paraId="04E4E3A9" w14:textId="50214068" w:rsidR="003B50A9" w:rsidRPr="0005036E" w:rsidRDefault="0005036E">
            <w:pPr>
              <w:rPr>
                <w:b/>
                <w:lang w:val="en-US"/>
              </w:rPr>
            </w:pPr>
            <w:r w:rsidRPr="0005036E">
              <w:rPr>
                <w:b/>
                <w:lang w:val="en-US"/>
              </w:rPr>
              <w:t>Ballot Initiative Proposals</w:t>
            </w:r>
          </w:p>
        </w:tc>
        <w:tc>
          <w:tcPr>
            <w:tcW w:w="6295" w:type="dxa"/>
          </w:tcPr>
          <w:p w14:paraId="5BFE727B" w14:textId="4B951E1F" w:rsidR="003B50A9" w:rsidRPr="0005036E" w:rsidRDefault="0005036E">
            <w:pPr>
              <w:rPr>
                <w:b/>
                <w:lang w:val="en-US"/>
              </w:rPr>
            </w:pPr>
            <w:r w:rsidRPr="0005036E">
              <w:rPr>
                <w:b/>
                <w:lang w:val="en-US"/>
              </w:rPr>
              <w:t>“Grand Bargain” Legislation</w:t>
            </w:r>
          </w:p>
        </w:tc>
      </w:tr>
      <w:tr w:rsidR="003B50A9" w:rsidRPr="0005036E" w14:paraId="1C4086AD" w14:textId="77777777" w:rsidTr="00E96AF4">
        <w:tc>
          <w:tcPr>
            <w:tcW w:w="2965" w:type="dxa"/>
          </w:tcPr>
          <w:p w14:paraId="3E252495" w14:textId="77777777" w:rsidR="003B50A9" w:rsidRPr="0005036E" w:rsidRDefault="003B50A9">
            <w:pPr>
              <w:rPr>
                <w:lang w:val="en-US"/>
              </w:rPr>
            </w:pPr>
          </w:p>
        </w:tc>
        <w:tc>
          <w:tcPr>
            <w:tcW w:w="5130" w:type="dxa"/>
          </w:tcPr>
          <w:p w14:paraId="31F94A23" w14:textId="77777777" w:rsidR="003B50A9" w:rsidRPr="0005036E" w:rsidRDefault="003B50A9">
            <w:pPr>
              <w:rPr>
                <w:lang w:val="en-US"/>
              </w:rPr>
            </w:pPr>
          </w:p>
        </w:tc>
        <w:tc>
          <w:tcPr>
            <w:tcW w:w="6295" w:type="dxa"/>
          </w:tcPr>
          <w:p w14:paraId="439DEAAB" w14:textId="77777777" w:rsidR="003B50A9" w:rsidRPr="0005036E" w:rsidRDefault="003B50A9">
            <w:pPr>
              <w:rPr>
                <w:lang w:val="en-US"/>
              </w:rPr>
            </w:pPr>
          </w:p>
        </w:tc>
      </w:tr>
      <w:tr w:rsidR="003B50A9" w:rsidRPr="0005036E" w14:paraId="6071CA4C" w14:textId="77777777" w:rsidTr="00E96AF4">
        <w:tc>
          <w:tcPr>
            <w:tcW w:w="2965" w:type="dxa"/>
          </w:tcPr>
          <w:p w14:paraId="59D958B2" w14:textId="77777777" w:rsidR="003B50A9" w:rsidRPr="00E96AF4" w:rsidRDefault="0005036E">
            <w:pPr>
              <w:rPr>
                <w:b/>
                <w:lang w:val="en-US"/>
              </w:rPr>
            </w:pPr>
            <w:r w:rsidRPr="00E96AF4">
              <w:rPr>
                <w:b/>
                <w:lang w:val="en-US"/>
              </w:rPr>
              <w:t>Sales Tax Rate</w:t>
            </w:r>
          </w:p>
          <w:p w14:paraId="727B6B8B" w14:textId="6B8DA012" w:rsidR="0005036E" w:rsidRPr="0005036E" w:rsidRDefault="0005036E" w:rsidP="0005036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Current rate 6.25%</w:t>
            </w:r>
          </w:p>
        </w:tc>
        <w:tc>
          <w:tcPr>
            <w:tcW w:w="5130" w:type="dxa"/>
          </w:tcPr>
          <w:p w14:paraId="253CB91D" w14:textId="77777777" w:rsidR="003B50A9" w:rsidRDefault="003B50A9">
            <w:pPr>
              <w:rPr>
                <w:lang w:val="en-US"/>
              </w:rPr>
            </w:pPr>
          </w:p>
          <w:p w14:paraId="03D9A564" w14:textId="717AD8D6" w:rsidR="0005036E" w:rsidRPr="0005036E" w:rsidRDefault="0005036E" w:rsidP="00E96AF4">
            <w:pPr>
              <w:pStyle w:val="ListParagraph"/>
              <w:numPr>
                <w:ilvl w:val="0"/>
                <w:numId w:val="1"/>
              </w:numPr>
              <w:ind w:left="441"/>
              <w:rPr>
                <w:lang w:val="en-US"/>
              </w:rPr>
            </w:pPr>
            <w:r>
              <w:rPr>
                <w:lang w:val="en-US"/>
              </w:rPr>
              <w:t>Effective 1/1/19, rate reduced to 5%</w:t>
            </w:r>
          </w:p>
        </w:tc>
        <w:tc>
          <w:tcPr>
            <w:tcW w:w="6295" w:type="dxa"/>
          </w:tcPr>
          <w:p w14:paraId="1D27647E" w14:textId="77777777" w:rsidR="003B50A9" w:rsidRDefault="003B50A9">
            <w:pPr>
              <w:rPr>
                <w:lang w:val="en-US"/>
              </w:rPr>
            </w:pPr>
          </w:p>
          <w:p w14:paraId="4FAAA466" w14:textId="7DD292A5" w:rsidR="0005036E" w:rsidRPr="0005036E" w:rsidRDefault="0005036E" w:rsidP="0005036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No change in rate, remains at 6.25%</w:t>
            </w:r>
          </w:p>
        </w:tc>
      </w:tr>
      <w:tr w:rsidR="003B50A9" w:rsidRPr="0005036E" w14:paraId="199AA73B" w14:textId="77777777" w:rsidTr="00E96AF4">
        <w:tc>
          <w:tcPr>
            <w:tcW w:w="2965" w:type="dxa"/>
          </w:tcPr>
          <w:p w14:paraId="086ABF5F" w14:textId="77777777" w:rsidR="003B50A9" w:rsidRPr="0005036E" w:rsidRDefault="003B50A9">
            <w:pPr>
              <w:rPr>
                <w:lang w:val="en-US"/>
              </w:rPr>
            </w:pPr>
          </w:p>
        </w:tc>
        <w:tc>
          <w:tcPr>
            <w:tcW w:w="5130" w:type="dxa"/>
          </w:tcPr>
          <w:p w14:paraId="023C595C" w14:textId="77777777" w:rsidR="003B50A9" w:rsidRPr="0005036E" w:rsidRDefault="003B50A9">
            <w:pPr>
              <w:rPr>
                <w:lang w:val="en-US"/>
              </w:rPr>
            </w:pPr>
          </w:p>
        </w:tc>
        <w:tc>
          <w:tcPr>
            <w:tcW w:w="6295" w:type="dxa"/>
          </w:tcPr>
          <w:p w14:paraId="603CDA96" w14:textId="77777777" w:rsidR="003B50A9" w:rsidRPr="0005036E" w:rsidRDefault="003B50A9">
            <w:pPr>
              <w:rPr>
                <w:lang w:val="en-US"/>
              </w:rPr>
            </w:pPr>
          </w:p>
        </w:tc>
      </w:tr>
      <w:tr w:rsidR="0005036E" w:rsidRPr="0005036E" w14:paraId="2DB5273C" w14:textId="77777777" w:rsidTr="00E96AF4">
        <w:tc>
          <w:tcPr>
            <w:tcW w:w="2965" w:type="dxa"/>
          </w:tcPr>
          <w:p w14:paraId="5BCE925F" w14:textId="77777777" w:rsidR="0005036E" w:rsidRPr="00E96AF4" w:rsidRDefault="0005036E" w:rsidP="0005036E">
            <w:pPr>
              <w:rPr>
                <w:b/>
                <w:lang w:val="en-US"/>
              </w:rPr>
            </w:pPr>
            <w:r w:rsidRPr="00E96AF4">
              <w:rPr>
                <w:b/>
                <w:lang w:val="en-US"/>
              </w:rPr>
              <w:t>Sales Tax Holiday</w:t>
            </w:r>
          </w:p>
          <w:p w14:paraId="6FC5CCC5" w14:textId="0CBC91C4" w:rsidR="0005036E" w:rsidRPr="0005036E" w:rsidRDefault="0005036E" w:rsidP="0005036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Not in law, previous holidays established only as one-time events</w:t>
            </w:r>
          </w:p>
        </w:tc>
        <w:tc>
          <w:tcPr>
            <w:tcW w:w="5130" w:type="dxa"/>
          </w:tcPr>
          <w:p w14:paraId="0B995224" w14:textId="77777777" w:rsidR="0005036E" w:rsidRDefault="0005036E" w:rsidP="0005036E">
            <w:pPr>
              <w:rPr>
                <w:lang w:val="en-US"/>
              </w:rPr>
            </w:pPr>
          </w:p>
          <w:p w14:paraId="0D615202" w14:textId="77777777" w:rsidR="0005036E" w:rsidRPr="00F1272B" w:rsidRDefault="0005036E" w:rsidP="0005036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 w:rsidRPr="0005036E">
              <w:rPr>
                <w:lang w:val="en-US"/>
              </w:rPr>
              <w:t>Permanent annual sales tax holiday weekend established in August, date set by July 15</w:t>
            </w:r>
            <w:r w:rsidRPr="0005036E">
              <w:rPr>
                <w:vertAlign w:val="superscript"/>
                <w:lang w:val="en-US"/>
              </w:rPr>
              <w:t>th</w:t>
            </w:r>
          </w:p>
          <w:p w14:paraId="124DA345" w14:textId="5AB5D961" w:rsidR="00F1272B" w:rsidRPr="0005036E" w:rsidRDefault="00F1272B" w:rsidP="00F1272B">
            <w:pPr>
              <w:pStyle w:val="ListParagraph"/>
              <w:rPr>
                <w:lang w:val="en-US"/>
              </w:rPr>
            </w:pPr>
          </w:p>
        </w:tc>
        <w:tc>
          <w:tcPr>
            <w:tcW w:w="6295" w:type="dxa"/>
          </w:tcPr>
          <w:p w14:paraId="1D9A3775" w14:textId="77777777" w:rsidR="0005036E" w:rsidRDefault="0005036E" w:rsidP="0005036E">
            <w:pPr>
              <w:rPr>
                <w:lang w:val="en-US"/>
              </w:rPr>
            </w:pPr>
          </w:p>
          <w:p w14:paraId="477D51BA" w14:textId="25B25F15" w:rsidR="0005036E" w:rsidRPr="0005036E" w:rsidRDefault="0005036E" w:rsidP="0005036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 w:rsidRPr="0005036E">
              <w:rPr>
                <w:lang w:val="en-US"/>
              </w:rPr>
              <w:t>Permanent annual sales tax holiday weekend established in August, date set by July 1</w:t>
            </w:r>
            <w:r w:rsidRPr="0005036E">
              <w:rPr>
                <w:vertAlign w:val="superscript"/>
                <w:lang w:val="en-US"/>
              </w:rPr>
              <w:t>st</w:t>
            </w:r>
          </w:p>
        </w:tc>
      </w:tr>
      <w:tr w:rsidR="0005036E" w:rsidRPr="0005036E" w14:paraId="0DBDF8A6" w14:textId="77777777" w:rsidTr="00E96AF4">
        <w:tc>
          <w:tcPr>
            <w:tcW w:w="2965" w:type="dxa"/>
          </w:tcPr>
          <w:p w14:paraId="7E7ED8AF" w14:textId="77777777" w:rsidR="0005036E" w:rsidRPr="0005036E" w:rsidRDefault="0005036E">
            <w:pPr>
              <w:rPr>
                <w:lang w:val="en-US"/>
              </w:rPr>
            </w:pPr>
          </w:p>
        </w:tc>
        <w:tc>
          <w:tcPr>
            <w:tcW w:w="5130" w:type="dxa"/>
          </w:tcPr>
          <w:p w14:paraId="634BAC88" w14:textId="77777777" w:rsidR="0005036E" w:rsidRPr="0005036E" w:rsidRDefault="0005036E">
            <w:pPr>
              <w:rPr>
                <w:lang w:val="en-US"/>
              </w:rPr>
            </w:pPr>
          </w:p>
        </w:tc>
        <w:tc>
          <w:tcPr>
            <w:tcW w:w="6295" w:type="dxa"/>
          </w:tcPr>
          <w:p w14:paraId="6926BA17" w14:textId="77777777" w:rsidR="0005036E" w:rsidRPr="0005036E" w:rsidRDefault="0005036E">
            <w:pPr>
              <w:rPr>
                <w:lang w:val="en-US"/>
              </w:rPr>
            </w:pPr>
          </w:p>
        </w:tc>
      </w:tr>
      <w:tr w:rsidR="003B50A9" w:rsidRPr="0005036E" w14:paraId="72FDAE54" w14:textId="77777777" w:rsidTr="00E96AF4">
        <w:tc>
          <w:tcPr>
            <w:tcW w:w="2965" w:type="dxa"/>
          </w:tcPr>
          <w:p w14:paraId="06CCA736" w14:textId="77777777" w:rsidR="003B50A9" w:rsidRPr="00E96AF4" w:rsidRDefault="0005036E">
            <w:pPr>
              <w:rPr>
                <w:b/>
                <w:lang w:val="en-US"/>
              </w:rPr>
            </w:pPr>
            <w:r w:rsidRPr="00E96AF4">
              <w:rPr>
                <w:b/>
                <w:lang w:val="en-US"/>
              </w:rPr>
              <w:t>Minimum Wage</w:t>
            </w:r>
          </w:p>
          <w:p w14:paraId="37D39222" w14:textId="77777777" w:rsidR="0005036E" w:rsidRDefault="0005036E" w:rsidP="0005036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Currently $11 per hour</w:t>
            </w:r>
          </w:p>
          <w:p w14:paraId="5D0E3AC7" w14:textId="2283A74B" w:rsidR="0005036E" w:rsidRPr="0005036E" w:rsidRDefault="0005036E" w:rsidP="0005036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Not indexed to inflation</w:t>
            </w:r>
          </w:p>
        </w:tc>
        <w:tc>
          <w:tcPr>
            <w:tcW w:w="5130" w:type="dxa"/>
          </w:tcPr>
          <w:p w14:paraId="07926FFD" w14:textId="77777777" w:rsidR="0005036E" w:rsidRDefault="0005036E" w:rsidP="00C173DE">
            <w:pPr>
              <w:rPr>
                <w:lang w:val="en-US"/>
              </w:rPr>
            </w:pPr>
          </w:p>
          <w:p w14:paraId="052846FE" w14:textId="2A835A26" w:rsid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Effective 1/1/19 - $12</w:t>
            </w:r>
            <w:r w:rsidR="00F1272B">
              <w:rPr>
                <w:lang w:val="en-US"/>
              </w:rPr>
              <w:t>.00</w:t>
            </w:r>
            <w:r>
              <w:rPr>
                <w:lang w:val="en-US"/>
              </w:rPr>
              <w:t xml:space="preserve"> per hour</w:t>
            </w:r>
          </w:p>
          <w:p w14:paraId="1A52EE1B" w14:textId="645177A4" w:rsid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1/1/20 - $13</w:t>
            </w:r>
            <w:r w:rsidR="00F1272B">
              <w:rPr>
                <w:lang w:val="en-US"/>
              </w:rPr>
              <w:t>.00</w:t>
            </w:r>
            <w:r>
              <w:rPr>
                <w:lang w:val="en-US"/>
              </w:rPr>
              <w:t xml:space="preserve"> per hour</w:t>
            </w:r>
          </w:p>
          <w:p w14:paraId="7848837F" w14:textId="52D0F2EF" w:rsid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1/1/21 - $14</w:t>
            </w:r>
            <w:r w:rsidR="00F1272B">
              <w:rPr>
                <w:lang w:val="en-US"/>
              </w:rPr>
              <w:t>.00</w:t>
            </w:r>
            <w:r>
              <w:rPr>
                <w:lang w:val="en-US"/>
              </w:rPr>
              <w:t xml:space="preserve"> per hour</w:t>
            </w:r>
          </w:p>
          <w:p w14:paraId="55EF6268" w14:textId="77848289" w:rsid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1/1/22 - $15</w:t>
            </w:r>
            <w:r w:rsidR="00F1272B">
              <w:rPr>
                <w:lang w:val="en-US"/>
              </w:rPr>
              <w:t>.00</w:t>
            </w:r>
            <w:r>
              <w:rPr>
                <w:lang w:val="en-US"/>
              </w:rPr>
              <w:t xml:space="preserve"> per hour</w:t>
            </w:r>
          </w:p>
          <w:p w14:paraId="05F1D4EA" w14:textId="6410E215" w:rsidR="00C173DE" w:rsidRP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Then annually increased indexed to inflation</w:t>
            </w:r>
          </w:p>
        </w:tc>
        <w:tc>
          <w:tcPr>
            <w:tcW w:w="6295" w:type="dxa"/>
          </w:tcPr>
          <w:p w14:paraId="107498A2" w14:textId="77777777" w:rsidR="0005036E" w:rsidRDefault="0005036E" w:rsidP="00C173DE">
            <w:pPr>
              <w:rPr>
                <w:lang w:val="en-US"/>
              </w:rPr>
            </w:pPr>
          </w:p>
          <w:p w14:paraId="06E8B07B" w14:textId="77777777" w:rsid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Effective 1/1/19 - $12 per hour</w:t>
            </w:r>
          </w:p>
          <w:p w14:paraId="49ED4649" w14:textId="500F551C" w:rsidR="00C173DE" w:rsidRDefault="00C173DE" w:rsidP="00C173DE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t>1/1/20 - $12.75 per hour</w:t>
            </w:r>
          </w:p>
          <w:p w14:paraId="2EAE3417" w14:textId="1FE17640" w:rsidR="00C173DE" w:rsidRDefault="00C173DE" w:rsidP="00C173DE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t>1/1/21 - $13.50 per hour</w:t>
            </w:r>
          </w:p>
          <w:p w14:paraId="6C111A77" w14:textId="1158D17A" w:rsidR="00C173DE" w:rsidRDefault="00C173DE" w:rsidP="00C173DE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t>1/1/22 - $14.25 per hour</w:t>
            </w:r>
          </w:p>
          <w:p w14:paraId="29095266" w14:textId="77777777" w:rsidR="00C173DE" w:rsidRDefault="00C173DE" w:rsidP="00C173DE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t>1/1/23 - $15.00 per hour</w:t>
            </w:r>
          </w:p>
          <w:p w14:paraId="2981C8B6" w14:textId="68508A01" w:rsidR="00C173DE" w:rsidRPr="00C173DE" w:rsidRDefault="00C173DE" w:rsidP="00C173DE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t>Not indexed</w:t>
            </w:r>
          </w:p>
        </w:tc>
        <w:bookmarkStart w:id="0" w:name="_GoBack"/>
        <w:bookmarkEnd w:id="0"/>
      </w:tr>
      <w:tr w:rsidR="003B50A9" w:rsidRPr="0005036E" w14:paraId="33386886" w14:textId="77777777" w:rsidTr="00E96AF4">
        <w:tc>
          <w:tcPr>
            <w:tcW w:w="2965" w:type="dxa"/>
          </w:tcPr>
          <w:p w14:paraId="0915BFE9" w14:textId="77777777" w:rsidR="003B50A9" w:rsidRPr="0005036E" w:rsidRDefault="003B50A9">
            <w:pPr>
              <w:rPr>
                <w:lang w:val="en-US"/>
              </w:rPr>
            </w:pPr>
          </w:p>
        </w:tc>
        <w:tc>
          <w:tcPr>
            <w:tcW w:w="5130" w:type="dxa"/>
          </w:tcPr>
          <w:p w14:paraId="226FF6A2" w14:textId="77777777" w:rsidR="003B50A9" w:rsidRPr="0005036E" w:rsidRDefault="003B50A9">
            <w:pPr>
              <w:rPr>
                <w:lang w:val="en-US"/>
              </w:rPr>
            </w:pPr>
          </w:p>
        </w:tc>
        <w:tc>
          <w:tcPr>
            <w:tcW w:w="6295" w:type="dxa"/>
          </w:tcPr>
          <w:p w14:paraId="3C55660A" w14:textId="77777777" w:rsidR="003B50A9" w:rsidRPr="0005036E" w:rsidRDefault="003B50A9">
            <w:pPr>
              <w:rPr>
                <w:lang w:val="en-US"/>
              </w:rPr>
            </w:pPr>
          </w:p>
        </w:tc>
      </w:tr>
      <w:tr w:rsidR="0005036E" w:rsidRPr="0005036E" w14:paraId="2095E05F" w14:textId="77777777" w:rsidTr="00E96AF4">
        <w:tc>
          <w:tcPr>
            <w:tcW w:w="2965" w:type="dxa"/>
          </w:tcPr>
          <w:p w14:paraId="40DA459E" w14:textId="77777777" w:rsidR="0005036E" w:rsidRDefault="00C173DE">
            <w:pPr>
              <w:rPr>
                <w:lang w:val="en-US"/>
              </w:rPr>
            </w:pPr>
            <w:r w:rsidRPr="00E96AF4">
              <w:rPr>
                <w:b/>
                <w:lang w:val="en-US"/>
              </w:rPr>
              <w:t>Sunday/Holiday Premium Pay</w:t>
            </w:r>
            <w:r>
              <w:rPr>
                <w:lang w:val="en-US"/>
              </w:rPr>
              <w:t xml:space="preserve"> </w:t>
            </w:r>
            <w:r w:rsidRPr="00E96AF4">
              <w:rPr>
                <w:b/>
                <w:lang w:val="en-US"/>
              </w:rPr>
              <w:t>Requirement</w:t>
            </w:r>
          </w:p>
          <w:p w14:paraId="5D972FE0" w14:textId="04EDA584" w:rsidR="00C173DE" w:rsidRP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Currently time and one half (1.5 multiplier) pay required for most retail workers on Sundays/holidays</w:t>
            </w:r>
          </w:p>
        </w:tc>
        <w:tc>
          <w:tcPr>
            <w:tcW w:w="5130" w:type="dxa"/>
          </w:tcPr>
          <w:p w14:paraId="326BA277" w14:textId="77777777" w:rsidR="0005036E" w:rsidRDefault="0005036E">
            <w:pPr>
              <w:rPr>
                <w:lang w:val="en-US"/>
              </w:rPr>
            </w:pPr>
          </w:p>
          <w:p w14:paraId="0C149E36" w14:textId="0E001ADA" w:rsidR="00C173DE" w:rsidRP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No change proposed</w:t>
            </w:r>
          </w:p>
        </w:tc>
        <w:tc>
          <w:tcPr>
            <w:tcW w:w="6295" w:type="dxa"/>
          </w:tcPr>
          <w:p w14:paraId="2CF63281" w14:textId="77777777" w:rsidR="0005036E" w:rsidRDefault="0005036E">
            <w:pPr>
              <w:rPr>
                <w:lang w:val="en-US"/>
              </w:rPr>
            </w:pPr>
          </w:p>
          <w:p w14:paraId="2A6E95BC" w14:textId="77777777" w:rsid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1.5x premium pay phased out </w:t>
            </w:r>
          </w:p>
          <w:p w14:paraId="7F73FC9B" w14:textId="2BCBC844" w:rsid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Effective 1/1/19 – 1.4 multiplier</w:t>
            </w:r>
          </w:p>
          <w:p w14:paraId="28EFEDA0" w14:textId="77777777" w:rsid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1/1/20 – 1.3 multiplier</w:t>
            </w:r>
          </w:p>
          <w:p w14:paraId="7AC527C8" w14:textId="77777777" w:rsid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1/1/21 – 1.2 multiplier</w:t>
            </w:r>
          </w:p>
          <w:p w14:paraId="676B80CB" w14:textId="77777777" w:rsid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1/1/22 – 1.1 multiplier</w:t>
            </w:r>
          </w:p>
          <w:p w14:paraId="7BCA8272" w14:textId="77777777" w:rsid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1/1/23 – repeal complete, no multiplier</w:t>
            </w:r>
          </w:p>
          <w:p w14:paraId="0E063E6F" w14:textId="59DFDA67" w:rsidR="00C173DE" w:rsidRP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</w:p>
        </w:tc>
      </w:tr>
      <w:tr w:rsidR="00C173DE" w:rsidRPr="0005036E" w14:paraId="67430640" w14:textId="77777777" w:rsidTr="00E96AF4">
        <w:tc>
          <w:tcPr>
            <w:tcW w:w="2965" w:type="dxa"/>
          </w:tcPr>
          <w:p w14:paraId="3A5814C9" w14:textId="77777777" w:rsidR="00C173DE" w:rsidRDefault="00C173DE">
            <w:pPr>
              <w:rPr>
                <w:lang w:val="en-US"/>
              </w:rPr>
            </w:pPr>
          </w:p>
        </w:tc>
        <w:tc>
          <w:tcPr>
            <w:tcW w:w="5130" w:type="dxa"/>
          </w:tcPr>
          <w:p w14:paraId="60224087" w14:textId="77777777" w:rsidR="00C173DE" w:rsidRDefault="00C173DE">
            <w:pPr>
              <w:rPr>
                <w:lang w:val="en-US"/>
              </w:rPr>
            </w:pPr>
          </w:p>
        </w:tc>
        <w:tc>
          <w:tcPr>
            <w:tcW w:w="6295" w:type="dxa"/>
          </w:tcPr>
          <w:p w14:paraId="1D126F42" w14:textId="77777777" w:rsidR="00C173DE" w:rsidRDefault="00C173DE">
            <w:pPr>
              <w:rPr>
                <w:lang w:val="en-US"/>
              </w:rPr>
            </w:pPr>
          </w:p>
        </w:tc>
      </w:tr>
      <w:tr w:rsidR="00C173DE" w:rsidRPr="0005036E" w14:paraId="0E7ECF65" w14:textId="77777777" w:rsidTr="00E96AF4">
        <w:tc>
          <w:tcPr>
            <w:tcW w:w="2965" w:type="dxa"/>
          </w:tcPr>
          <w:p w14:paraId="07993EA6" w14:textId="77777777" w:rsidR="00C173DE" w:rsidRPr="00E96AF4" w:rsidRDefault="00C173DE">
            <w:pPr>
              <w:rPr>
                <w:b/>
                <w:lang w:val="en-US"/>
              </w:rPr>
            </w:pPr>
            <w:r w:rsidRPr="00E96AF4">
              <w:rPr>
                <w:b/>
                <w:lang w:val="en-US"/>
              </w:rPr>
              <w:t>Tip Credit for tipped employees</w:t>
            </w:r>
          </w:p>
          <w:p w14:paraId="0B79C4C2" w14:textId="77777777" w:rsid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Currently $3.75 per hour</w:t>
            </w:r>
          </w:p>
          <w:p w14:paraId="5DE2814C" w14:textId="0BAC8D4F" w:rsidR="00C173DE" w:rsidRP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Not indexed to inflation</w:t>
            </w:r>
          </w:p>
        </w:tc>
        <w:tc>
          <w:tcPr>
            <w:tcW w:w="5130" w:type="dxa"/>
          </w:tcPr>
          <w:p w14:paraId="5BFBA544" w14:textId="77777777" w:rsidR="00C173DE" w:rsidRDefault="00C173DE">
            <w:pPr>
              <w:rPr>
                <w:lang w:val="en-US"/>
              </w:rPr>
            </w:pPr>
          </w:p>
          <w:p w14:paraId="50F9474E" w14:textId="77777777" w:rsid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Effective 1/1/19 - $5.05 per hour</w:t>
            </w:r>
          </w:p>
          <w:p w14:paraId="30799835" w14:textId="77777777" w:rsid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1/1/20 - $6.35 per hour</w:t>
            </w:r>
          </w:p>
          <w:p w14:paraId="498E9D11" w14:textId="05DBF34E" w:rsid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1/1/21 - $7.64 per hour</w:t>
            </w:r>
          </w:p>
          <w:p w14:paraId="6211AFC1" w14:textId="3435F24C" w:rsid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1/1/22 - $9.00 per hour</w:t>
            </w:r>
          </w:p>
          <w:p w14:paraId="31E09D35" w14:textId="77777777" w:rsid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Then annually increased indexed to inflation</w:t>
            </w:r>
          </w:p>
          <w:p w14:paraId="558728AF" w14:textId="79D66B55" w:rsidR="00C173DE" w:rsidRPr="00C173DE" w:rsidRDefault="00C173DE" w:rsidP="00C173DE">
            <w:pPr>
              <w:pStyle w:val="ListParagraph"/>
              <w:rPr>
                <w:lang w:val="en-US"/>
              </w:rPr>
            </w:pPr>
          </w:p>
        </w:tc>
        <w:tc>
          <w:tcPr>
            <w:tcW w:w="6295" w:type="dxa"/>
          </w:tcPr>
          <w:p w14:paraId="253B8E77" w14:textId="77777777" w:rsidR="00C173DE" w:rsidRDefault="00C173DE">
            <w:pPr>
              <w:rPr>
                <w:lang w:val="en-US"/>
              </w:rPr>
            </w:pPr>
          </w:p>
          <w:p w14:paraId="22A24DE2" w14:textId="77777777" w:rsid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Effective 1/1/19 - $4.35 per hour</w:t>
            </w:r>
          </w:p>
          <w:p w14:paraId="7C9B1BDE" w14:textId="77777777" w:rsid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1/1/20 - $4.95 per hour</w:t>
            </w:r>
          </w:p>
          <w:p w14:paraId="739BA1F2" w14:textId="77777777" w:rsid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1/1/21 - $5.55 per hour</w:t>
            </w:r>
          </w:p>
          <w:p w14:paraId="558A0D1F" w14:textId="77777777" w:rsid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1/1/22 - $6.15 per hour</w:t>
            </w:r>
          </w:p>
          <w:p w14:paraId="4DD5FDB7" w14:textId="77777777" w:rsid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1/1/23 - $6.75 per hour</w:t>
            </w:r>
          </w:p>
          <w:p w14:paraId="3D30A6E1" w14:textId="1D4B2051" w:rsidR="00C173DE" w:rsidRPr="00C173DE" w:rsidRDefault="00C173DE" w:rsidP="00C173D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Not indexed</w:t>
            </w:r>
          </w:p>
        </w:tc>
      </w:tr>
      <w:tr w:rsidR="00F1272B" w:rsidRPr="0005036E" w14:paraId="3941E22D" w14:textId="77777777" w:rsidTr="00E96AF4">
        <w:trPr>
          <w:trHeight w:val="818"/>
        </w:trPr>
        <w:tc>
          <w:tcPr>
            <w:tcW w:w="2965" w:type="dxa"/>
          </w:tcPr>
          <w:p w14:paraId="28C2A9C2" w14:textId="77777777" w:rsidR="00F1272B" w:rsidRDefault="00F1272B">
            <w:pPr>
              <w:rPr>
                <w:lang w:val="en-US"/>
              </w:rPr>
            </w:pPr>
          </w:p>
        </w:tc>
        <w:tc>
          <w:tcPr>
            <w:tcW w:w="5130" w:type="dxa"/>
          </w:tcPr>
          <w:p w14:paraId="4EF752E3" w14:textId="77777777" w:rsidR="00F1272B" w:rsidRDefault="00F1272B">
            <w:pPr>
              <w:rPr>
                <w:lang w:val="en-US"/>
              </w:rPr>
            </w:pPr>
          </w:p>
        </w:tc>
        <w:tc>
          <w:tcPr>
            <w:tcW w:w="6295" w:type="dxa"/>
          </w:tcPr>
          <w:p w14:paraId="0133BF63" w14:textId="77777777" w:rsidR="00F1272B" w:rsidRDefault="00F1272B">
            <w:pPr>
              <w:rPr>
                <w:lang w:val="en-US"/>
              </w:rPr>
            </w:pPr>
          </w:p>
        </w:tc>
      </w:tr>
      <w:tr w:rsidR="00F1272B" w:rsidRPr="0005036E" w14:paraId="4F89E3E5" w14:textId="77777777" w:rsidTr="00E96AF4">
        <w:tc>
          <w:tcPr>
            <w:tcW w:w="2965" w:type="dxa"/>
          </w:tcPr>
          <w:p w14:paraId="1FE9D5AC" w14:textId="0F4124B3" w:rsidR="00F1272B" w:rsidRPr="00E96AF4" w:rsidRDefault="00F1272B">
            <w:pPr>
              <w:rPr>
                <w:b/>
                <w:sz w:val="21"/>
                <w:szCs w:val="21"/>
                <w:lang w:val="en-US"/>
              </w:rPr>
            </w:pPr>
            <w:r w:rsidRPr="00E96AF4">
              <w:rPr>
                <w:b/>
                <w:sz w:val="21"/>
                <w:szCs w:val="21"/>
                <w:lang w:val="en-US"/>
              </w:rPr>
              <w:lastRenderedPageBreak/>
              <w:t>Paid Family &amp; Medical Leave</w:t>
            </w:r>
          </w:p>
        </w:tc>
        <w:tc>
          <w:tcPr>
            <w:tcW w:w="5130" w:type="dxa"/>
          </w:tcPr>
          <w:p w14:paraId="1FFB50EF" w14:textId="77777777" w:rsidR="00F1272B" w:rsidRPr="00E96AF4" w:rsidRDefault="00F1272B" w:rsidP="008E6F46">
            <w:pPr>
              <w:pStyle w:val="ListParagraph"/>
              <w:numPr>
                <w:ilvl w:val="0"/>
                <w:numId w:val="1"/>
              </w:numPr>
              <w:ind w:left="90"/>
              <w:rPr>
                <w:sz w:val="21"/>
                <w:szCs w:val="21"/>
                <w:lang w:val="en-US"/>
              </w:rPr>
            </w:pPr>
            <w:r w:rsidRPr="00E96AF4">
              <w:rPr>
                <w:b/>
                <w:sz w:val="21"/>
                <w:szCs w:val="21"/>
                <w:lang w:val="en-US"/>
              </w:rPr>
              <w:t>Benefits</w:t>
            </w:r>
            <w:r w:rsidRPr="00E96AF4">
              <w:rPr>
                <w:sz w:val="21"/>
                <w:szCs w:val="21"/>
                <w:lang w:val="en-US"/>
              </w:rPr>
              <w:t>: Paid Job protected leave to:</w:t>
            </w:r>
          </w:p>
          <w:p w14:paraId="5D63A996" w14:textId="7A9D194E" w:rsidR="00F1272B" w:rsidRPr="00E96AF4" w:rsidRDefault="00F1272B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 xml:space="preserve">Receive treatment for a serious medical </w:t>
            </w:r>
            <w:r w:rsidR="0055583E" w:rsidRPr="00E96AF4">
              <w:rPr>
                <w:sz w:val="21"/>
                <w:szCs w:val="21"/>
                <w:lang w:val="en-US"/>
              </w:rPr>
              <w:t>condition</w:t>
            </w:r>
          </w:p>
          <w:p w14:paraId="04DAD591" w14:textId="77777777" w:rsidR="00F1272B" w:rsidRPr="00E96AF4" w:rsidRDefault="00F1272B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Bon</w:t>
            </w:r>
            <w:r w:rsidR="007A68FC" w:rsidRPr="00E96AF4">
              <w:rPr>
                <w:sz w:val="21"/>
                <w:szCs w:val="21"/>
                <w:lang w:val="en-US"/>
              </w:rPr>
              <w:t>d</w:t>
            </w:r>
            <w:r w:rsidRPr="00E96AF4">
              <w:rPr>
                <w:sz w:val="21"/>
                <w:szCs w:val="21"/>
                <w:lang w:val="en-US"/>
              </w:rPr>
              <w:t xml:space="preserve"> with a newborn</w:t>
            </w:r>
            <w:r w:rsidR="0055583E" w:rsidRPr="00E96AF4">
              <w:rPr>
                <w:sz w:val="21"/>
                <w:szCs w:val="21"/>
                <w:lang w:val="en-US"/>
              </w:rPr>
              <w:t xml:space="preserve"> or newly</w:t>
            </w:r>
            <w:r w:rsidR="00F05568" w:rsidRPr="00E96AF4">
              <w:rPr>
                <w:sz w:val="21"/>
                <w:szCs w:val="21"/>
                <w:lang w:val="en-US"/>
              </w:rPr>
              <w:t xml:space="preserve"> adopted child</w:t>
            </w:r>
          </w:p>
          <w:p w14:paraId="538A8BDC" w14:textId="77777777" w:rsidR="00F05568" w:rsidRPr="00E96AF4" w:rsidRDefault="00F05568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Care for family member with serious medical condition</w:t>
            </w:r>
          </w:p>
          <w:p w14:paraId="759843EA" w14:textId="77777777" w:rsidR="00F05568" w:rsidRPr="00E96AF4" w:rsidRDefault="00F05568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Care for family member injured while serving in the armed forces</w:t>
            </w:r>
          </w:p>
          <w:p w14:paraId="409AA134" w14:textId="58D9A7EB" w:rsidR="00F05568" w:rsidRPr="00E96AF4" w:rsidRDefault="00F05568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Handle matters arising from a family member’s active duty service in the armed forces or call for deployment</w:t>
            </w:r>
          </w:p>
          <w:p w14:paraId="310BC368" w14:textId="77777777" w:rsidR="00F05568" w:rsidRPr="00E96AF4" w:rsidRDefault="00F05568" w:rsidP="008E6F46">
            <w:pPr>
              <w:pStyle w:val="ListParagraph"/>
              <w:ind w:left="1080"/>
              <w:rPr>
                <w:sz w:val="21"/>
                <w:szCs w:val="21"/>
                <w:lang w:val="en-US"/>
              </w:rPr>
            </w:pPr>
          </w:p>
          <w:p w14:paraId="3B937D2E" w14:textId="4CA39D60" w:rsidR="00F05568" w:rsidRPr="00E96AF4" w:rsidRDefault="00F05568" w:rsidP="008E6F46">
            <w:pPr>
              <w:pStyle w:val="ListParagraph"/>
              <w:numPr>
                <w:ilvl w:val="0"/>
                <w:numId w:val="1"/>
              </w:numPr>
              <w:ind w:left="90"/>
              <w:rPr>
                <w:b/>
                <w:sz w:val="21"/>
                <w:szCs w:val="21"/>
                <w:lang w:val="en-US"/>
              </w:rPr>
            </w:pPr>
            <w:r w:rsidRPr="00E96AF4">
              <w:rPr>
                <w:b/>
                <w:sz w:val="21"/>
                <w:szCs w:val="21"/>
                <w:lang w:val="en-US"/>
              </w:rPr>
              <w:t>Duration</w:t>
            </w:r>
          </w:p>
          <w:p w14:paraId="3050FAFB" w14:textId="77777777" w:rsidR="00F05568" w:rsidRPr="00E96AF4" w:rsidRDefault="00F05568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16 weeks family leave</w:t>
            </w:r>
          </w:p>
          <w:p w14:paraId="38A29266" w14:textId="77777777" w:rsidR="00F05568" w:rsidRPr="00E96AF4" w:rsidRDefault="00F05568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26 weeks medical leave</w:t>
            </w:r>
          </w:p>
          <w:p w14:paraId="2E2DFB3B" w14:textId="2B5428E0" w:rsidR="00F05568" w:rsidRPr="00E96AF4" w:rsidRDefault="00F05568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26 weeks aggregate/military</w:t>
            </w:r>
          </w:p>
          <w:p w14:paraId="56B0E6C6" w14:textId="77777777" w:rsidR="00F05568" w:rsidRPr="00E96AF4" w:rsidRDefault="00F05568" w:rsidP="008E6F46">
            <w:pPr>
              <w:pStyle w:val="ListParagraph"/>
              <w:ind w:left="1080"/>
              <w:rPr>
                <w:sz w:val="21"/>
                <w:szCs w:val="21"/>
                <w:lang w:val="en-US"/>
              </w:rPr>
            </w:pPr>
          </w:p>
          <w:p w14:paraId="0BA55E4D" w14:textId="77777777" w:rsidR="00F05568" w:rsidRPr="00E96AF4" w:rsidRDefault="00F05568" w:rsidP="008E6F46">
            <w:pPr>
              <w:pStyle w:val="ListParagraph"/>
              <w:numPr>
                <w:ilvl w:val="0"/>
                <w:numId w:val="1"/>
              </w:numPr>
              <w:ind w:left="90"/>
              <w:rPr>
                <w:b/>
                <w:sz w:val="21"/>
                <w:szCs w:val="21"/>
                <w:lang w:val="en-US"/>
              </w:rPr>
            </w:pPr>
            <w:r w:rsidRPr="00E96AF4">
              <w:rPr>
                <w:b/>
                <w:sz w:val="21"/>
                <w:szCs w:val="21"/>
                <w:lang w:val="en-US"/>
              </w:rPr>
              <w:t>Wage Replacement</w:t>
            </w:r>
          </w:p>
          <w:p w14:paraId="6D265609" w14:textId="77777777" w:rsidR="00F05568" w:rsidRPr="00E96AF4" w:rsidRDefault="00F05568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90% of employee’s weekly wage up to cap</w:t>
            </w:r>
          </w:p>
          <w:p w14:paraId="1315676E" w14:textId="5B922C1E" w:rsidR="00F05568" w:rsidRPr="00E96AF4" w:rsidRDefault="00F05568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Weekly benefit capped at $1,000</w:t>
            </w:r>
          </w:p>
          <w:p w14:paraId="11B37436" w14:textId="77777777" w:rsidR="00F05568" w:rsidRPr="00E96AF4" w:rsidRDefault="00F05568" w:rsidP="008E6F46">
            <w:pPr>
              <w:pStyle w:val="ListParagraph"/>
              <w:ind w:left="1080"/>
              <w:rPr>
                <w:sz w:val="21"/>
                <w:szCs w:val="21"/>
                <w:lang w:val="en-US"/>
              </w:rPr>
            </w:pPr>
          </w:p>
          <w:p w14:paraId="192C8CDC" w14:textId="2C7DF204" w:rsidR="00F05568" w:rsidRPr="00E96AF4" w:rsidRDefault="00F05568" w:rsidP="008E6F46">
            <w:pPr>
              <w:pStyle w:val="ListParagraph"/>
              <w:numPr>
                <w:ilvl w:val="0"/>
                <w:numId w:val="1"/>
              </w:numPr>
              <w:ind w:left="90"/>
              <w:rPr>
                <w:sz w:val="21"/>
                <w:szCs w:val="21"/>
                <w:lang w:val="en-US"/>
              </w:rPr>
            </w:pPr>
            <w:r w:rsidRPr="00E96AF4">
              <w:rPr>
                <w:b/>
                <w:sz w:val="21"/>
                <w:szCs w:val="21"/>
                <w:lang w:val="en-US"/>
              </w:rPr>
              <w:t>Employer Opt-Out</w:t>
            </w:r>
            <w:r w:rsidRPr="00E96AF4">
              <w:rPr>
                <w:sz w:val="21"/>
                <w:szCs w:val="21"/>
                <w:lang w:val="en-US"/>
              </w:rPr>
              <w:t>: none</w:t>
            </w:r>
          </w:p>
          <w:p w14:paraId="48D5DEFA" w14:textId="77777777" w:rsidR="00F05568" w:rsidRPr="00E96AF4" w:rsidRDefault="00F05568" w:rsidP="008E6F46">
            <w:pPr>
              <w:ind w:left="-360"/>
              <w:rPr>
                <w:sz w:val="21"/>
                <w:szCs w:val="21"/>
                <w:lang w:val="en-US"/>
              </w:rPr>
            </w:pPr>
          </w:p>
          <w:p w14:paraId="2B971CD0" w14:textId="77777777" w:rsidR="00F05568" w:rsidRPr="00E96AF4" w:rsidRDefault="00F05568" w:rsidP="008E6F46">
            <w:pPr>
              <w:pStyle w:val="ListParagraph"/>
              <w:numPr>
                <w:ilvl w:val="0"/>
                <w:numId w:val="1"/>
              </w:numPr>
              <w:ind w:left="90"/>
              <w:rPr>
                <w:sz w:val="21"/>
                <w:szCs w:val="21"/>
                <w:lang w:val="en-US"/>
              </w:rPr>
            </w:pPr>
            <w:r w:rsidRPr="00E96AF4">
              <w:rPr>
                <w:b/>
                <w:sz w:val="21"/>
                <w:szCs w:val="21"/>
                <w:lang w:val="en-US"/>
              </w:rPr>
              <w:t>Effective Dates</w:t>
            </w:r>
            <w:r w:rsidRPr="00E96AF4">
              <w:rPr>
                <w:sz w:val="21"/>
                <w:szCs w:val="21"/>
                <w:lang w:val="en-US"/>
              </w:rPr>
              <w:t>: January 1, 2019</w:t>
            </w:r>
          </w:p>
          <w:p w14:paraId="5F391D65" w14:textId="77777777" w:rsidR="00F05568" w:rsidRPr="00E96AF4" w:rsidRDefault="00F05568" w:rsidP="008E6F46">
            <w:pPr>
              <w:pStyle w:val="ListParagraph"/>
              <w:ind w:left="360"/>
              <w:rPr>
                <w:sz w:val="21"/>
                <w:szCs w:val="21"/>
                <w:lang w:val="en-US"/>
              </w:rPr>
            </w:pPr>
          </w:p>
          <w:p w14:paraId="68B6F675" w14:textId="141959CF" w:rsidR="00F05568" w:rsidRPr="00E96AF4" w:rsidRDefault="00F05568" w:rsidP="00F05568">
            <w:pPr>
              <w:pStyle w:val="ListParagraph"/>
              <w:rPr>
                <w:sz w:val="21"/>
                <w:szCs w:val="21"/>
                <w:lang w:val="en-US"/>
              </w:rPr>
            </w:pPr>
          </w:p>
        </w:tc>
        <w:tc>
          <w:tcPr>
            <w:tcW w:w="6295" w:type="dxa"/>
          </w:tcPr>
          <w:p w14:paraId="197BFA41" w14:textId="77777777" w:rsidR="00C84427" w:rsidRPr="00E96AF4" w:rsidRDefault="00C84427" w:rsidP="008E6F46">
            <w:pPr>
              <w:pStyle w:val="ListParagraph"/>
              <w:numPr>
                <w:ilvl w:val="0"/>
                <w:numId w:val="1"/>
              </w:numPr>
              <w:ind w:left="90"/>
              <w:rPr>
                <w:sz w:val="21"/>
                <w:szCs w:val="21"/>
                <w:lang w:val="en-US"/>
              </w:rPr>
            </w:pPr>
            <w:r w:rsidRPr="00E96AF4">
              <w:rPr>
                <w:b/>
                <w:sz w:val="21"/>
                <w:szCs w:val="21"/>
                <w:lang w:val="en-US"/>
              </w:rPr>
              <w:t>Benefits</w:t>
            </w:r>
            <w:r w:rsidRPr="00E96AF4">
              <w:rPr>
                <w:sz w:val="21"/>
                <w:szCs w:val="21"/>
                <w:lang w:val="en-US"/>
              </w:rPr>
              <w:t>: Paid Job protected leave to:</w:t>
            </w:r>
          </w:p>
          <w:p w14:paraId="443C5E83" w14:textId="77777777" w:rsidR="00C84427" w:rsidRPr="00E96AF4" w:rsidRDefault="00C84427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Receive treatment for a serious medical condition</w:t>
            </w:r>
          </w:p>
          <w:p w14:paraId="5B02ABB1" w14:textId="77777777" w:rsidR="00C84427" w:rsidRPr="00E96AF4" w:rsidRDefault="00C84427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Bond with a newborn or newly adopted child</w:t>
            </w:r>
          </w:p>
          <w:p w14:paraId="108198EB" w14:textId="77777777" w:rsidR="00C84427" w:rsidRPr="00E96AF4" w:rsidRDefault="00C84427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Care for family member with serious medical condition</w:t>
            </w:r>
          </w:p>
          <w:p w14:paraId="56D42D43" w14:textId="77777777" w:rsidR="00C84427" w:rsidRPr="00E96AF4" w:rsidRDefault="00C84427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Care for family member injured while serving in the armed forces</w:t>
            </w:r>
          </w:p>
          <w:p w14:paraId="24D93E88" w14:textId="4F21DDD8" w:rsidR="00C84427" w:rsidRPr="00E96AF4" w:rsidRDefault="00C84427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Handle matters arising from a family member’s active duty service in the armed forces or call for deployment</w:t>
            </w:r>
          </w:p>
          <w:p w14:paraId="61489191" w14:textId="77777777" w:rsidR="00C84427" w:rsidRPr="00E96AF4" w:rsidRDefault="00C84427" w:rsidP="008E6F46">
            <w:pPr>
              <w:pStyle w:val="ListParagraph"/>
              <w:ind w:left="1080"/>
              <w:rPr>
                <w:sz w:val="21"/>
                <w:szCs w:val="21"/>
                <w:lang w:val="en-US"/>
              </w:rPr>
            </w:pPr>
          </w:p>
          <w:p w14:paraId="756A7624" w14:textId="77777777" w:rsidR="00F1272B" w:rsidRPr="00E96AF4" w:rsidRDefault="00C84427" w:rsidP="008E6F46">
            <w:pPr>
              <w:pStyle w:val="ListParagraph"/>
              <w:numPr>
                <w:ilvl w:val="0"/>
                <w:numId w:val="1"/>
              </w:numPr>
              <w:ind w:left="90"/>
              <w:rPr>
                <w:b/>
                <w:sz w:val="21"/>
                <w:szCs w:val="21"/>
                <w:lang w:val="en-US"/>
              </w:rPr>
            </w:pPr>
            <w:r w:rsidRPr="00E96AF4">
              <w:rPr>
                <w:b/>
                <w:sz w:val="21"/>
                <w:szCs w:val="21"/>
                <w:lang w:val="en-US"/>
              </w:rPr>
              <w:t>Duration</w:t>
            </w:r>
          </w:p>
          <w:p w14:paraId="2142ABCA" w14:textId="77777777" w:rsidR="00C84427" w:rsidRPr="00E96AF4" w:rsidRDefault="00C84427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12 weeks family leave</w:t>
            </w:r>
          </w:p>
          <w:p w14:paraId="1D490C3C" w14:textId="77777777" w:rsidR="00C84427" w:rsidRPr="00E96AF4" w:rsidRDefault="00C84427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20 weeks medical leave</w:t>
            </w:r>
          </w:p>
          <w:p w14:paraId="2923D345" w14:textId="77777777" w:rsidR="00C84427" w:rsidRPr="00E96AF4" w:rsidRDefault="00C84427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26 weeks aggregate/military</w:t>
            </w:r>
          </w:p>
          <w:p w14:paraId="2CD8FCE5" w14:textId="77777777" w:rsidR="00E96AF4" w:rsidRPr="00E96AF4" w:rsidRDefault="00E96AF4" w:rsidP="008E6F46">
            <w:pPr>
              <w:pStyle w:val="ListParagraph"/>
              <w:numPr>
                <w:ilvl w:val="0"/>
                <w:numId w:val="1"/>
              </w:numPr>
              <w:ind w:left="90"/>
              <w:rPr>
                <w:sz w:val="21"/>
                <w:szCs w:val="21"/>
                <w:lang w:val="en-US"/>
              </w:rPr>
            </w:pPr>
          </w:p>
          <w:p w14:paraId="47F9CB8B" w14:textId="7A65C239" w:rsidR="00C84427" w:rsidRPr="00E96AF4" w:rsidRDefault="00C84427" w:rsidP="008E6F46">
            <w:pPr>
              <w:pStyle w:val="ListParagraph"/>
              <w:numPr>
                <w:ilvl w:val="0"/>
                <w:numId w:val="1"/>
              </w:numPr>
              <w:ind w:left="90"/>
              <w:rPr>
                <w:b/>
                <w:sz w:val="21"/>
                <w:szCs w:val="21"/>
                <w:lang w:val="en-US"/>
              </w:rPr>
            </w:pPr>
            <w:r w:rsidRPr="00E96AF4">
              <w:rPr>
                <w:b/>
                <w:sz w:val="21"/>
                <w:szCs w:val="21"/>
                <w:lang w:val="en-US"/>
              </w:rPr>
              <w:t>Wage Replacement</w:t>
            </w:r>
          </w:p>
          <w:p w14:paraId="292AD03A" w14:textId="77777777" w:rsidR="00C84427" w:rsidRPr="00E96AF4" w:rsidRDefault="00C84427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80% of employee’s wage up to 50% of the State Avg. Weekly Wage ($669.03)</w:t>
            </w:r>
          </w:p>
          <w:p w14:paraId="07B0D55E" w14:textId="789E2B6F" w:rsidR="00C84427" w:rsidRPr="00E96AF4" w:rsidRDefault="00C84427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 xml:space="preserve">Then 50% of wages exceeding </w:t>
            </w:r>
            <w:r w:rsidR="00AE13C0">
              <w:rPr>
                <w:sz w:val="21"/>
                <w:szCs w:val="21"/>
                <w:lang w:val="en-US"/>
              </w:rPr>
              <w:t>8</w:t>
            </w:r>
            <w:r w:rsidRPr="00E96AF4">
              <w:rPr>
                <w:sz w:val="21"/>
                <w:szCs w:val="21"/>
                <w:lang w:val="en-US"/>
              </w:rPr>
              <w:t>0% of SAWW up to cap</w:t>
            </w:r>
          </w:p>
          <w:p w14:paraId="0816D9E0" w14:textId="77777777" w:rsidR="00C84427" w:rsidRPr="00E96AF4" w:rsidRDefault="00C84427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Weekly benefit capped at $850</w:t>
            </w:r>
          </w:p>
          <w:p w14:paraId="1F0ABF9E" w14:textId="77777777" w:rsidR="00E96AF4" w:rsidRPr="00E96AF4" w:rsidRDefault="00E96AF4" w:rsidP="008E6F46">
            <w:pPr>
              <w:pStyle w:val="ListParagraph"/>
              <w:numPr>
                <w:ilvl w:val="0"/>
                <w:numId w:val="1"/>
              </w:numPr>
              <w:ind w:left="90"/>
              <w:rPr>
                <w:sz w:val="21"/>
                <w:szCs w:val="21"/>
                <w:lang w:val="en-US"/>
              </w:rPr>
            </w:pPr>
          </w:p>
          <w:p w14:paraId="2EE642A0" w14:textId="199FB5B6" w:rsidR="00C84427" w:rsidRPr="00E96AF4" w:rsidRDefault="00C84427" w:rsidP="008E6F46">
            <w:pPr>
              <w:pStyle w:val="ListParagraph"/>
              <w:numPr>
                <w:ilvl w:val="0"/>
                <w:numId w:val="1"/>
              </w:numPr>
              <w:ind w:left="90"/>
              <w:rPr>
                <w:b/>
                <w:sz w:val="21"/>
                <w:szCs w:val="21"/>
                <w:lang w:val="en-US"/>
              </w:rPr>
            </w:pPr>
            <w:r w:rsidRPr="00E96AF4">
              <w:rPr>
                <w:b/>
                <w:sz w:val="21"/>
                <w:szCs w:val="21"/>
                <w:lang w:val="en-US"/>
              </w:rPr>
              <w:t>Contribution</w:t>
            </w:r>
          </w:p>
          <w:p w14:paraId="7F02C410" w14:textId="77777777" w:rsidR="00C84427" w:rsidRPr="00E96AF4" w:rsidRDefault="00C84427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Payroll tax of .63% adjusted annually</w:t>
            </w:r>
          </w:p>
          <w:p w14:paraId="36492D73" w14:textId="77777777" w:rsidR="00C84427" w:rsidRPr="00E96AF4" w:rsidRDefault="00C84427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Employees cover 100% of family leave and 40% of medical leave contribution</w:t>
            </w:r>
          </w:p>
          <w:p w14:paraId="0BD2B961" w14:textId="77777777" w:rsidR="00C84427" w:rsidRPr="00E96AF4" w:rsidRDefault="00C84427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Employers cover at least 60% for medical leave</w:t>
            </w:r>
          </w:p>
          <w:p w14:paraId="7353338B" w14:textId="33A15536" w:rsidR="00C84427" w:rsidRPr="00E96AF4" w:rsidRDefault="00C84427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 xml:space="preserve">Employers with fewer than </w:t>
            </w:r>
            <w:r w:rsidR="00E7117D" w:rsidRPr="00E96AF4">
              <w:rPr>
                <w:sz w:val="21"/>
                <w:szCs w:val="21"/>
                <w:lang w:val="en-US"/>
              </w:rPr>
              <w:t>25 employees not required to cover employer portion of contributions BUT are required to remit employee portion</w:t>
            </w:r>
          </w:p>
          <w:p w14:paraId="4F4EB5C2" w14:textId="77777777" w:rsidR="00E96AF4" w:rsidRPr="00E96AF4" w:rsidRDefault="00E96AF4" w:rsidP="00E96AF4">
            <w:pPr>
              <w:pStyle w:val="ListParagraph"/>
              <w:ind w:left="441"/>
              <w:rPr>
                <w:sz w:val="21"/>
                <w:szCs w:val="21"/>
                <w:lang w:val="en-US"/>
              </w:rPr>
            </w:pPr>
          </w:p>
          <w:p w14:paraId="776F2DF9" w14:textId="68826083" w:rsidR="00E7117D" w:rsidRPr="00E96AF4" w:rsidRDefault="00E7117D" w:rsidP="008E6F46">
            <w:pPr>
              <w:pStyle w:val="ListParagraph"/>
              <w:numPr>
                <w:ilvl w:val="0"/>
                <w:numId w:val="1"/>
              </w:numPr>
              <w:ind w:left="90"/>
              <w:rPr>
                <w:b/>
                <w:sz w:val="21"/>
                <w:szCs w:val="21"/>
                <w:lang w:val="en-US"/>
              </w:rPr>
            </w:pPr>
            <w:r w:rsidRPr="00E96AF4">
              <w:rPr>
                <w:b/>
                <w:sz w:val="21"/>
                <w:szCs w:val="21"/>
                <w:lang w:val="en-US"/>
              </w:rPr>
              <w:t>Employer Opt-Out</w:t>
            </w:r>
          </w:p>
          <w:p w14:paraId="6CBD7C9F" w14:textId="174CD821" w:rsidR="00E7117D" w:rsidRPr="00E96AF4" w:rsidRDefault="00E7117D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 xml:space="preserve">Business has option to provide private benefits program </w:t>
            </w:r>
            <w:r w:rsidR="00E96AF4" w:rsidRPr="00E96AF4">
              <w:rPr>
                <w:sz w:val="21"/>
                <w:szCs w:val="21"/>
                <w:lang w:val="en-US"/>
              </w:rPr>
              <w:t>meeting</w:t>
            </w:r>
            <w:r w:rsidRPr="00E96AF4">
              <w:rPr>
                <w:sz w:val="21"/>
                <w:szCs w:val="21"/>
                <w:lang w:val="en-US"/>
              </w:rPr>
              <w:t xml:space="preserve"> requirements of the law.</w:t>
            </w:r>
          </w:p>
          <w:p w14:paraId="150AD475" w14:textId="03546A43" w:rsidR="00E7117D" w:rsidRPr="00E96AF4" w:rsidRDefault="00E7117D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Private plan must be certified by the state.</w:t>
            </w:r>
          </w:p>
          <w:p w14:paraId="59F56A77" w14:textId="77777777" w:rsidR="00E96AF4" w:rsidRPr="00E96AF4" w:rsidRDefault="00E96AF4" w:rsidP="00E96AF4">
            <w:pPr>
              <w:rPr>
                <w:sz w:val="21"/>
                <w:szCs w:val="21"/>
                <w:lang w:val="en-US"/>
              </w:rPr>
            </w:pPr>
          </w:p>
          <w:p w14:paraId="59A3F3FA" w14:textId="1FFD781B" w:rsidR="00E7117D" w:rsidRPr="00E96AF4" w:rsidRDefault="00E7117D" w:rsidP="00E96AF4">
            <w:pPr>
              <w:rPr>
                <w:b/>
                <w:sz w:val="21"/>
                <w:szCs w:val="21"/>
                <w:lang w:val="en-US"/>
              </w:rPr>
            </w:pPr>
            <w:r w:rsidRPr="00E96AF4">
              <w:rPr>
                <w:b/>
                <w:sz w:val="21"/>
                <w:szCs w:val="21"/>
                <w:lang w:val="en-US"/>
              </w:rPr>
              <w:t>Effective Dates</w:t>
            </w:r>
          </w:p>
          <w:p w14:paraId="1917A5DC" w14:textId="77777777" w:rsidR="00E7117D" w:rsidRPr="00E96AF4" w:rsidRDefault="00E7117D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Family Leave</w:t>
            </w:r>
          </w:p>
          <w:p w14:paraId="2490678F" w14:textId="77777777" w:rsidR="00E7117D" w:rsidRPr="00E96AF4" w:rsidRDefault="00E7117D" w:rsidP="00E96AF4">
            <w:pPr>
              <w:pStyle w:val="ListParagraph"/>
              <w:numPr>
                <w:ilvl w:val="0"/>
                <w:numId w:val="1"/>
              </w:numPr>
              <w:ind w:left="797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For care of child: 1/1/21</w:t>
            </w:r>
          </w:p>
          <w:p w14:paraId="5A758524" w14:textId="77777777" w:rsidR="00E7117D" w:rsidRPr="00E96AF4" w:rsidRDefault="00E7117D" w:rsidP="00E96AF4">
            <w:pPr>
              <w:pStyle w:val="ListParagraph"/>
              <w:numPr>
                <w:ilvl w:val="0"/>
                <w:numId w:val="1"/>
              </w:numPr>
              <w:ind w:left="797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For family member with serious health condition: 7/1/21</w:t>
            </w:r>
          </w:p>
          <w:p w14:paraId="02CF1CAA" w14:textId="77777777" w:rsidR="00E7117D" w:rsidRPr="00E96AF4" w:rsidRDefault="00E7117D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Medical Leave: 1/1/21</w:t>
            </w:r>
          </w:p>
          <w:p w14:paraId="4007942B" w14:textId="48E098D2" w:rsidR="00E7117D" w:rsidRPr="00E96AF4" w:rsidRDefault="00E7117D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Military Family Leave: 1/1/21</w:t>
            </w:r>
          </w:p>
          <w:p w14:paraId="6C5CF347" w14:textId="77777777" w:rsidR="00E7117D" w:rsidRDefault="00E7117D" w:rsidP="00E96AF4">
            <w:pPr>
              <w:pStyle w:val="ListParagraph"/>
              <w:numPr>
                <w:ilvl w:val="1"/>
                <w:numId w:val="1"/>
              </w:numPr>
              <w:ind w:left="441"/>
              <w:rPr>
                <w:sz w:val="21"/>
                <w:szCs w:val="21"/>
                <w:lang w:val="en-US"/>
              </w:rPr>
            </w:pPr>
            <w:r w:rsidRPr="00E96AF4">
              <w:rPr>
                <w:sz w:val="21"/>
                <w:szCs w:val="21"/>
                <w:lang w:val="en-US"/>
              </w:rPr>
              <w:t>Collections begin 7/1/19</w:t>
            </w:r>
          </w:p>
          <w:p w14:paraId="4E19D193" w14:textId="433BE8C0" w:rsidR="00E96AF4" w:rsidRPr="00E96AF4" w:rsidRDefault="00E96AF4" w:rsidP="00E96AF4">
            <w:pPr>
              <w:pStyle w:val="ListParagraph"/>
              <w:ind w:left="441"/>
              <w:rPr>
                <w:sz w:val="21"/>
                <w:szCs w:val="21"/>
                <w:lang w:val="en-US"/>
              </w:rPr>
            </w:pPr>
          </w:p>
        </w:tc>
      </w:tr>
    </w:tbl>
    <w:p w14:paraId="1286E6EF" w14:textId="77777777" w:rsidR="005D2C61" w:rsidRPr="0005036E" w:rsidRDefault="005D2C61">
      <w:pPr>
        <w:rPr>
          <w:lang w:val="en-US"/>
        </w:rPr>
      </w:pPr>
    </w:p>
    <w:sectPr w:rsidR="005D2C61" w:rsidRPr="0005036E" w:rsidSect="003B50A9">
      <w:pgSz w:w="15840" w:h="12240" w:orient="landscape"/>
      <w:pgMar w:top="720" w:right="720" w:bottom="720" w:left="720" w:header="432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685CDB" w14:textId="77777777" w:rsidR="00E52A99" w:rsidRDefault="00E52A99" w:rsidP="00E96AF4">
      <w:pPr>
        <w:spacing w:after="0" w:line="240" w:lineRule="auto"/>
      </w:pPr>
      <w:r>
        <w:separator/>
      </w:r>
    </w:p>
  </w:endnote>
  <w:endnote w:type="continuationSeparator" w:id="0">
    <w:p w14:paraId="4AEC6406" w14:textId="77777777" w:rsidR="00E52A99" w:rsidRDefault="00E52A99" w:rsidP="00E96A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8E3142" w14:textId="77777777" w:rsidR="00E52A99" w:rsidRDefault="00E52A99" w:rsidP="00E96AF4">
      <w:pPr>
        <w:spacing w:after="0" w:line="240" w:lineRule="auto"/>
      </w:pPr>
      <w:r>
        <w:separator/>
      </w:r>
    </w:p>
  </w:footnote>
  <w:footnote w:type="continuationSeparator" w:id="0">
    <w:p w14:paraId="642584E0" w14:textId="77777777" w:rsidR="00E52A99" w:rsidRDefault="00E52A99" w:rsidP="00E96A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AA00CC4"/>
    <w:multiLevelType w:val="hybridMultilevel"/>
    <w:tmpl w:val="5BF4093E"/>
    <w:lvl w:ilvl="0" w:tplc="56463608">
      <w:numFmt w:val="bullet"/>
      <w:lvlText w:val="-"/>
      <w:lvlJc w:val="left"/>
      <w:pPr>
        <w:ind w:left="45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LAwNTWyNDGwNLdQ0lEKTi0uzszPAykwrAUAWmGsfCwAAAA="/>
  </w:docVars>
  <w:rsids>
    <w:rsidRoot w:val="003B50A9"/>
    <w:rsid w:val="000447E1"/>
    <w:rsid w:val="0005036E"/>
    <w:rsid w:val="003614A3"/>
    <w:rsid w:val="003B50A9"/>
    <w:rsid w:val="0041252D"/>
    <w:rsid w:val="00496476"/>
    <w:rsid w:val="004E2B4F"/>
    <w:rsid w:val="00553E75"/>
    <w:rsid w:val="0055583E"/>
    <w:rsid w:val="005D2C61"/>
    <w:rsid w:val="0063031F"/>
    <w:rsid w:val="006420F1"/>
    <w:rsid w:val="00644008"/>
    <w:rsid w:val="00683B41"/>
    <w:rsid w:val="006D00B9"/>
    <w:rsid w:val="007A68FC"/>
    <w:rsid w:val="008E6F46"/>
    <w:rsid w:val="00933211"/>
    <w:rsid w:val="00A67C81"/>
    <w:rsid w:val="00AE13C0"/>
    <w:rsid w:val="00BC0C0F"/>
    <w:rsid w:val="00C173DE"/>
    <w:rsid w:val="00C84427"/>
    <w:rsid w:val="00E52A99"/>
    <w:rsid w:val="00E7117D"/>
    <w:rsid w:val="00E96AF4"/>
    <w:rsid w:val="00F05568"/>
    <w:rsid w:val="00F1272B"/>
    <w:rsid w:val="00F47BFD"/>
    <w:rsid w:val="00F912A4"/>
    <w:rsid w:val="00FB1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3304E"/>
  <w15:chartTrackingRefBased/>
  <w15:docId w15:val="{778BF0FF-C326-4A76-90C5-521E09A75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pt-BR"/>
    </w:rPr>
  </w:style>
  <w:style w:type="paragraph" w:styleId="Heading1">
    <w:name w:val="heading 1"/>
    <w:basedOn w:val="Normal"/>
    <w:next w:val="Normal"/>
    <w:link w:val="Heading1Char"/>
    <w:autoRedefine/>
    <w:qFormat/>
    <w:rsid w:val="006D00B9"/>
    <w:pPr>
      <w:keepNext/>
      <w:spacing w:after="0" w:line="240" w:lineRule="auto"/>
      <w:ind w:left="720"/>
      <w:outlineLvl w:val="0"/>
    </w:pPr>
    <w:rPr>
      <w:rFonts w:ascii="Tahoma" w:eastAsia="Times New Roman" w:hAnsi="Tahoma" w:cs="Times New Roman"/>
      <w:b/>
      <w:sz w:val="32"/>
      <w:szCs w:val="24"/>
      <w:lang w:val="en-US"/>
    </w:rPr>
  </w:style>
  <w:style w:type="paragraph" w:styleId="Heading2">
    <w:name w:val="heading 2"/>
    <w:basedOn w:val="Normal"/>
    <w:next w:val="Normal"/>
    <w:link w:val="Heading2Char"/>
    <w:autoRedefine/>
    <w:qFormat/>
    <w:rsid w:val="006D00B9"/>
    <w:pPr>
      <w:keepNext/>
      <w:spacing w:before="240" w:after="60" w:line="240" w:lineRule="auto"/>
      <w:outlineLvl w:val="1"/>
    </w:pPr>
    <w:rPr>
      <w:rFonts w:ascii="Tahoma" w:eastAsia="Times New Roman" w:hAnsi="Tahoma" w:cs="Arial"/>
      <w:b/>
      <w:bCs/>
      <w:iCs/>
      <w:sz w:val="26"/>
      <w:szCs w:val="28"/>
      <w:lang w:val="en-US"/>
    </w:rPr>
  </w:style>
  <w:style w:type="paragraph" w:styleId="Heading3">
    <w:name w:val="heading 3"/>
    <w:basedOn w:val="Normal"/>
    <w:next w:val="Normal"/>
    <w:link w:val="Heading3Char"/>
    <w:autoRedefine/>
    <w:qFormat/>
    <w:rsid w:val="006D00B9"/>
    <w:pPr>
      <w:keepNext/>
      <w:spacing w:before="240" w:after="60" w:line="240" w:lineRule="auto"/>
      <w:outlineLvl w:val="2"/>
    </w:pPr>
    <w:rPr>
      <w:rFonts w:ascii="Tahoma" w:eastAsia="Times New Roman" w:hAnsi="Tahoma" w:cs="Arial"/>
      <w:bCs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D00B9"/>
    <w:rPr>
      <w:rFonts w:ascii="Tahoma" w:eastAsia="Times New Roman" w:hAnsi="Tahoma" w:cs="Times New Roman"/>
      <w:b/>
      <w:sz w:val="32"/>
      <w:szCs w:val="24"/>
    </w:rPr>
  </w:style>
  <w:style w:type="character" w:customStyle="1" w:styleId="Heading2Char">
    <w:name w:val="Heading 2 Char"/>
    <w:basedOn w:val="DefaultParagraphFont"/>
    <w:link w:val="Heading2"/>
    <w:rsid w:val="006D00B9"/>
    <w:rPr>
      <w:rFonts w:ascii="Tahoma" w:eastAsia="Times New Roman" w:hAnsi="Tahoma" w:cs="Arial"/>
      <w:b/>
      <w:bCs/>
      <w:iCs/>
      <w:sz w:val="26"/>
      <w:szCs w:val="28"/>
    </w:rPr>
  </w:style>
  <w:style w:type="character" w:customStyle="1" w:styleId="Heading3Char">
    <w:name w:val="Heading 3 Char"/>
    <w:basedOn w:val="DefaultParagraphFont"/>
    <w:link w:val="Heading3"/>
    <w:rsid w:val="006D00B9"/>
    <w:rPr>
      <w:rFonts w:ascii="Tahoma" w:eastAsia="Times New Roman" w:hAnsi="Tahoma" w:cs="Arial"/>
      <w:bCs/>
      <w:szCs w:val="26"/>
    </w:rPr>
  </w:style>
  <w:style w:type="table" w:styleId="TableGrid">
    <w:name w:val="Table Grid"/>
    <w:basedOn w:val="TableNormal"/>
    <w:uiPriority w:val="39"/>
    <w:rsid w:val="003B50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5036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96A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6AF4"/>
    <w:rPr>
      <w:lang w:val="pt-BR"/>
    </w:rPr>
  </w:style>
  <w:style w:type="paragraph" w:styleId="Footer">
    <w:name w:val="footer"/>
    <w:basedOn w:val="Normal"/>
    <w:link w:val="FooterChar"/>
    <w:uiPriority w:val="99"/>
    <w:unhideWhenUsed/>
    <w:rsid w:val="00E96A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6AF4"/>
    <w:rPr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3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la keller</dc:creator>
  <cp:keywords/>
  <dc:description/>
  <cp:lastModifiedBy>Laurie</cp:lastModifiedBy>
  <cp:revision>2</cp:revision>
  <cp:lastPrinted>2019-01-29T02:33:00Z</cp:lastPrinted>
  <dcterms:created xsi:type="dcterms:W3CDTF">2019-01-30T03:34:00Z</dcterms:created>
  <dcterms:modified xsi:type="dcterms:W3CDTF">2019-01-30T03:34:00Z</dcterms:modified>
</cp:coreProperties>
</file>